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9412B" w14:textId="644ED4E0" w:rsidR="00084F2F" w:rsidRPr="005C74AE" w:rsidRDefault="00341232" w:rsidP="002202C5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EL N. KINABO</w:t>
      </w:r>
      <w:r w:rsidR="0073196D">
        <w:rPr>
          <w:rFonts w:ascii="Times New Roman" w:hAnsi="Times New Roman" w:cs="Times New Roman"/>
          <w:sz w:val="24"/>
          <w:szCs w:val="24"/>
        </w:rPr>
        <w:t>,</w:t>
      </w:r>
    </w:p>
    <w:p w14:paraId="1BA31013" w14:textId="2F35BF4B" w:rsidR="002C6259" w:rsidRPr="005C74AE" w:rsidRDefault="008670D0" w:rsidP="002202C5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</w:t>
      </w:r>
      <w:r w:rsidR="008477B7">
        <w:rPr>
          <w:rFonts w:ascii="Times New Roman" w:hAnsi="Times New Roman" w:cs="Times New Roman"/>
          <w:sz w:val="24"/>
          <w:szCs w:val="24"/>
        </w:rPr>
        <w:t xml:space="preserve">mail: </w:t>
      </w:r>
      <w:r w:rsidR="00341232">
        <w:rPr>
          <w:rFonts w:ascii="Times New Roman" w:hAnsi="Times New Roman" w:cs="Times New Roman"/>
          <w:sz w:val="24"/>
          <w:szCs w:val="24"/>
        </w:rPr>
        <w:t>kinabonoel</w:t>
      </w:r>
      <w:r w:rsidR="00F02DCF">
        <w:rPr>
          <w:rFonts w:ascii="Times New Roman" w:hAnsi="Times New Roman" w:cs="Times New Roman"/>
          <w:sz w:val="24"/>
          <w:szCs w:val="24"/>
        </w:rPr>
        <w:t>@gmail</w:t>
      </w:r>
      <w:r w:rsidR="002C6259" w:rsidRPr="005C74AE">
        <w:rPr>
          <w:rFonts w:ascii="Times New Roman" w:hAnsi="Times New Roman" w:cs="Times New Roman"/>
          <w:sz w:val="24"/>
          <w:szCs w:val="24"/>
        </w:rPr>
        <w:t>.com</w:t>
      </w:r>
      <w:r w:rsidR="0073196D">
        <w:rPr>
          <w:rFonts w:ascii="Times New Roman" w:hAnsi="Times New Roman" w:cs="Times New Roman"/>
          <w:sz w:val="24"/>
          <w:szCs w:val="24"/>
        </w:rPr>
        <w:t>,</w:t>
      </w:r>
    </w:p>
    <w:p w14:paraId="54371997" w14:textId="2EE199DF" w:rsidR="00B26204" w:rsidRPr="005C74AE" w:rsidRDefault="008477B7" w:rsidP="002202C5">
      <w:pPr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bile Phone: 0</w:t>
      </w:r>
      <w:r w:rsidR="00341232">
        <w:rPr>
          <w:rFonts w:ascii="Times New Roman" w:hAnsi="Times New Roman" w:cs="Times New Roman"/>
          <w:sz w:val="24"/>
          <w:szCs w:val="24"/>
        </w:rPr>
        <w:t>784085190</w:t>
      </w:r>
      <w:r w:rsidR="0073196D">
        <w:rPr>
          <w:rFonts w:ascii="Times New Roman" w:hAnsi="Times New Roman" w:cs="Times New Roman"/>
          <w:sz w:val="24"/>
          <w:szCs w:val="24"/>
        </w:rPr>
        <w:t>,</w:t>
      </w:r>
    </w:p>
    <w:p w14:paraId="58A5C306" w14:textId="234050A7" w:rsidR="002C6259" w:rsidRDefault="00341232" w:rsidP="002202C5">
      <w:pPr>
        <w:spacing w:line="276" w:lineRule="auto"/>
        <w:jc w:val="right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15</w:t>
      </w:r>
      <w:r w:rsidR="00F02DCF" w:rsidRPr="00F02DCF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June</w:t>
      </w:r>
      <w:r w:rsidR="008477B7">
        <w:rPr>
          <w:rFonts w:ascii="Times New Roman" w:hAnsi="Times New Roman" w:cs="Times New Roman"/>
          <w:i/>
          <w:iCs/>
          <w:sz w:val="24"/>
          <w:szCs w:val="24"/>
        </w:rPr>
        <w:t xml:space="preserve"> 2021</w:t>
      </w:r>
    </w:p>
    <w:p w14:paraId="28B957D8" w14:textId="77777777" w:rsidR="00341232" w:rsidRPr="00341232" w:rsidRDefault="00341232" w:rsidP="00341232">
      <w:pPr>
        <w:pStyle w:val="Default"/>
      </w:pPr>
      <w:r w:rsidRPr="00341232">
        <w:t xml:space="preserve">Deputy Governor, </w:t>
      </w:r>
    </w:p>
    <w:p w14:paraId="696BC991" w14:textId="77777777" w:rsidR="00341232" w:rsidRPr="00341232" w:rsidRDefault="00341232" w:rsidP="00341232">
      <w:pPr>
        <w:pStyle w:val="Default"/>
      </w:pPr>
      <w:r w:rsidRPr="00341232">
        <w:t xml:space="preserve">Administration and Internal Controls, </w:t>
      </w:r>
    </w:p>
    <w:p w14:paraId="6720A02E" w14:textId="77777777" w:rsidR="00341232" w:rsidRPr="00341232" w:rsidRDefault="00341232" w:rsidP="00341232">
      <w:pPr>
        <w:pStyle w:val="Default"/>
      </w:pPr>
      <w:r w:rsidRPr="00341232">
        <w:t xml:space="preserve">Bank of Tanzania, </w:t>
      </w:r>
    </w:p>
    <w:p w14:paraId="69AE031D" w14:textId="77777777" w:rsidR="00341232" w:rsidRPr="00341232" w:rsidRDefault="00341232" w:rsidP="00341232">
      <w:pPr>
        <w:pStyle w:val="Default"/>
      </w:pPr>
      <w:r w:rsidRPr="00341232">
        <w:t xml:space="preserve">2 </w:t>
      </w:r>
      <w:proofErr w:type="spellStart"/>
      <w:r w:rsidRPr="00341232">
        <w:t>Mirambo</w:t>
      </w:r>
      <w:proofErr w:type="spellEnd"/>
      <w:r w:rsidRPr="00341232">
        <w:t xml:space="preserve"> Street, </w:t>
      </w:r>
    </w:p>
    <w:p w14:paraId="21C4AC9B" w14:textId="53BA59C8" w:rsidR="002202C5" w:rsidRPr="00341232" w:rsidRDefault="00341232" w:rsidP="00341232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341232">
        <w:rPr>
          <w:sz w:val="24"/>
          <w:szCs w:val="24"/>
        </w:rPr>
        <w:t>11884 DAR ES SALAAM.</w:t>
      </w:r>
    </w:p>
    <w:p w14:paraId="395DB003" w14:textId="049296D4" w:rsidR="00483EC3" w:rsidRDefault="002C6259" w:rsidP="002C6259">
      <w:pPr>
        <w:rPr>
          <w:rFonts w:ascii="Times New Roman" w:hAnsi="Times New Roman" w:cs="Times New Roman"/>
        </w:rPr>
      </w:pPr>
      <w:r w:rsidRPr="00B26204">
        <w:rPr>
          <w:rFonts w:ascii="Times New Roman" w:hAnsi="Times New Roman" w:cs="Times New Roman"/>
        </w:rPr>
        <w:t>Dear Sir</w:t>
      </w:r>
      <w:r w:rsidR="00145416">
        <w:rPr>
          <w:rFonts w:ascii="Times New Roman" w:hAnsi="Times New Roman" w:cs="Times New Roman"/>
        </w:rPr>
        <w:t xml:space="preserve"> / Madam</w:t>
      </w:r>
    </w:p>
    <w:p w14:paraId="2173D806" w14:textId="4EA588C1" w:rsidR="00C528CF" w:rsidRPr="00CD1473" w:rsidRDefault="00C97903" w:rsidP="00CD1473">
      <w:pPr>
        <w:pStyle w:val="Default"/>
        <w:rPr>
          <w:rFonts w:ascii="Times New Roman" w:hAnsi="Times New Roman" w:cs="Times New Roman"/>
        </w:rPr>
      </w:pPr>
      <w:r w:rsidRPr="00C97903">
        <w:rPr>
          <w:rFonts w:ascii="Times New Roman" w:hAnsi="Times New Roman" w:cs="Times New Roman"/>
          <w:u w:val="single"/>
        </w:rPr>
        <w:t xml:space="preserve">REF: </w:t>
      </w:r>
      <w:r w:rsidRPr="00C97903">
        <w:rPr>
          <w:rFonts w:ascii="Times New Roman" w:hAnsi="Times New Roman" w:cs="Times New Roman"/>
          <w:b/>
          <w:bCs/>
          <w:u w:val="single"/>
        </w:rPr>
        <w:t>A</w:t>
      </w:r>
      <w:r w:rsidR="00F02DCF">
        <w:rPr>
          <w:rFonts w:ascii="Times New Roman" w:hAnsi="Times New Roman" w:cs="Times New Roman"/>
          <w:b/>
          <w:bCs/>
          <w:u w:val="single"/>
        </w:rPr>
        <w:t>PPLICATION FOR THE</w:t>
      </w:r>
      <w:r w:rsidR="00CD1473">
        <w:rPr>
          <w:rFonts w:ascii="Times New Roman" w:hAnsi="Times New Roman" w:cs="Times New Roman"/>
          <w:b/>
          <w:bCs/>
          <w:u w:val="single"/>
        </w:rPr>
        <w:t xml:space="preserve"> </w:t>
      </w:r>
      <w:proofErr w:type="gramStart"/>
      <w:r w:rsidR="00CD1473">
        <w:rPr>
          <w:rFonts w:ascii="Times New Roman" w:hAnsi="Times New Roman" w:cs="Times New Roman"/>
          <w:b/>
          <w:bCs/>
          <w:u w:val="single"/>
        </w:rPr>
        <w:t xml:space="preserve">PROGRAMMER </w:t>
      </w:r>
      <w:r w:rsidR="0077709B">
        <w:rPr>
          <w:rFonts w:ascii="Times New Roman" w:hAnsi="Times New Roman" w:cs="Times New Roman"/>
          <w:b/>
          <w:bCs/>
          <w:u w:val="single"/>
        </w:rPr>
        <w:t xml:space="preserve"> POSITION</w:t>
      </w:r>
      <w:proofErr w:type="gramEnd"/>
      <w:r w:rsidR="0077709B">
        <w:rPr>
          <w:rFonts w:ascii="Times New Roman" w:hAnsi="Times New Roman" w:cs="Times New Roman"/>
          <w:b/>
          <w:bCs/>
          <w:u w:val="single"/>
        </w:rPr>
        <w:t xml:space="preserve"> </w:t>
      </w:r>
    </w:p>
    <w:p w14:paraId="5E4A3A29" w14:textId="77777777" w:rsidR="0021402C" w:rsidRPr="00C97903" w:rsidRDefault="0021402C" w:rsidP="00C97903">
      <w:pPr>
        <w:spacing w:after="0"/>
        <w:jc w:val="center"/>
        <w:rPr>
          <w:rFonts w:ascii="Times New Roman" w:hAnsi="Times New Roman" w:cs="Times New Roman"/>
          <w:u w:val="single"/>
        </w:rPr>
      </w:pPr>
    </w:p>
    <w:p w14:paraId="72F97328" w14:textId="0C1B0B21" w:rsidR="005C01AE" w:rsidRDefault="00C97903" w:rsidP="008477B7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  <w:r>
        <w:rPr>
          <w:color w:val="0E101A"/>
        </w:rPr>
        <w:t xml:space="preserve">Please kindly consider me as an applicant </w:t>
      </w:r>
      <w:r w:rsidR="00F02DCF">
        <w:rPr>
          <w:color w:val="0E101A"/>
        </w:rPr>
        <w:t xml:space="preserve">for the </w:t>
      </w:r>
      <w:r w:rsidR="00CD1473">
        <w:rPr>
          <w:color w:val="0E101A"/>
        </w:rPr>
        <w:t>programming position</w:t>
      </w:r>
      <w:r w:rsidR="00F02DCF">
        <w:rPr>
          <w:color w:val="0E101A"/>
        </w:rPr>
        <w:t>,</w:t>
      </w:r>
      <w:r w:rsidR="00B26204">
        <w:rPr>
          <w:color w:val="0E101A"/>
        </w:rPr>
        <w:t xml:space="preserve"> </w:t>
      </w:r>
      <w:r w:rsidR="007646B9">
        <w:rPr>
          <w:color w:val="0E101A"/>
        </w:rPr>
        <w:t xml:space="preserve">I have completed my Bachelor </w:t>
      </w:r>
      <w:r w:rsidR="00B26204">
        <w:rPr>
          <w:color w:val="0E101A"/>
        </w:rPr>
        <w:t>Degree in Computer Sci</w:t>
      </w:r>
      <w:r w:rsidR="00C045E0">
        <w:rPr>
          <w:color w:val="0E101A"/>
        </w:rPr>
        <w:t xml:space="preserve">ence at </w:t>
      </w:r>
      <w:r w:rsidR="00D65BA8">
        <w:rPr>
          <w:color w:val="0E101A"/>
        </w:rPr>
        <w:t>University of Dodoma</w:t>
      </w:r>
      <w:r w:rsidR="007646B9">
        <w:rPr>
          <w:color w:val="0E101A"/>
        </w:rPr>
        <w:t xml:space="preserve"> 2020</w:t>
      </w:r>
      <w:r w:rsidR="00D65BA8">
        <w:rPr>
          <w:color w:val="0E101A"/>
        </w:rPr>
        <w:t xml:space="preserve">. </w:t>
      </w:r>
      <w:r>
        <w:rPr>
          <w:color w:val="0E101A"/>
        </w:rPr>
        <w:t>With my experi</w:t>
      </w:r>
      <w:r w:rsidR="003B007F">
        <w:rPr>
          <w:color w:val="0E101A"/>
        </w:rPr>
        <w:t xml:space="preserve">ence in IT </w:t>
      </w:r>
      <w:r w:rsidR="00CD1473">
        <w:rPr>
          <w:color w:val="0E101A"/>
        </w:rPr>
        <w:t>includes programming using different language (php and java in backend), also</w:t>
      </w:r>
      <w:r w:rsidR="003B007F">
        <w:rPr>
          <w:color w:val="0E101A"/>
        </w:rPr>
        <w:t xml:space="preserve"> implementations, troubleshooting and repairs</w:t>
      </w:r>
      <w:r w:rsidR="00CD1473">
        <w:rPr>
          <w:color w:val="0E101A"/>
        </w:rPr>
        <w:t>.</w:t>
      </w:r>
    </w:p>
    <w:p w14:paraId="43522481" w14:textId="7C600939" w:rsidR="0021402C" w:rsidRDefault="0021402C" w:rsidP="005C01AE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469270EF" w14:textId="60BD596B" w:rsidR="002202C5" w:rsidRDefault="0021402C" w:rsidP="002202C5">
      <w:pPr>
        <w:pStyle w:val="NormalWeb"/>
        <w:spacing w:before="0" w:beforeAutospacing="0" w:after="0" w:afterAutospacing="0"/>
        <w:jc w:val="both"/>
        <w:rPr>
          <w:color w:val="0E101A"/>
        </w:rPr>
      </w:pPr>
      <w:r>
        <w:rPr>
          <w:color w:val="0E101A"/>
        </w:rPr>
        <w:t xml:space="preserve">I have an experience in working as an IT </w:t>
      </w:r>
      <w:r w:rsidR="007646B9">
        <w:rPr>
          <w:color w:val="0E101A"/>
        </w:rPr>
        <w:t xml:space="preserve">intern </w:t>
      </w:r>
      <w:r w:rsidR="008477B7">
        <w:rPr>
          <w:color w:val="0E101A"/>
        </w:rPr>
        <w:t xml:space="preserve">in </w:t>
      </w:r>
      <w:r w:rsidR="00487756">
        <w:rPr>
          <w:color w:val="0E101A"/>
        </w:rPr>
        <w:t>University of Dodoma</w:t>
      </w:r>
      <w:r w:rsidR="008477B7">
        <w:rPr>
          <w:color w:val="0E101A"/>
        </w:rPr>
        <w:t xml:space="preserve"> </w:t>
      </w:r>
      <w:r w:rsidR="002202C5">
        <w:rPr>
          <w:color w:val="0E101A"/>
        </w:rPr>
        <w:t xml:space="preserve">where I had hand on: Computer </w:t>
      </w:r>
      <w:r w:rsidR="00487756">
        <w:rPr>
          <w:color w:val="0E101A"/>
        </w:rPr>
        <w:t>programming with php and java,</w:t>
      </w:r>
      <w:r w:rsidR="002202C5">
        <w:rPr>
          <w:color w:val="0E101A"/>
        </w:rPr>
        <w:t xml:space="preserve"> troubleshooting and repair, Computer network configuring, managing and maintaining, Software installing and co</w:t>
      </w:r>
      <w:r w:rsidR="008477B7">
        <w:rPr>
          <w:color w:val="0E101A"/>
        </w:rPr>
        <w:t xml:space="preserve">nfiguring. </w:t>
      </w:r>
    </w:p>
    <w:p w14:paraId="61CE72D8" w14:textId="77777777" w:rsidR="005C01AE" w:rsidRDefault="005C01AE" w:rsidP="00145416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262944B6" w14:textId="65F474E0" w:rsidR="00B26204" w:rsidRDefault="00B26204" w:rsidP="002202C5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  <w:r>
        <w:rPr>
          <w:color w:val="0E101A"/>
        </w:rPr>
        <w:t>I would be delighted to have an opportunity to work at</w:t>
      </w:r>
      <w:r w:rsidR="00F02DCF">
        <w:rPr>
          <w:color w:val="0E101A"/>
        </w:rPr>
        <w:t xml:space="preserve"> your company </w:t>
      </w:r>
      <w:r>
        <w:rPr>
          <w:color w:val="0E101A"/>
        </w:rPr>
        <w:t>and hence</w:t>
      </w:r>
      <w:r w:rsidR="00263B22">
        <w:rPr>
          <w:color w:val="0E101A"/>
        </w:rPr>
        <w:t>,</w:t>
      </w:r>
      <w:r w:rsidR="005C74AE">
        <w:rPr>
          <w:color w:val="0E101A"/>
        </w:rPr>
        <w:t xml:space="preserve"> </w:t>
      </w:r>
      <w:r w:rsidR="00263B22">
        <w:rPr>
          <w:color w:val="0E101A"/>
        </w:rPr>
        <w:t>p</w:t>
      </w:r>
      <w:r>
        <w:rPr>
          <w:color w:val="0E101A"/>
        </w:rPr>
        <w:t xml:space="preserve">lease feel free to contact me via </w:t>
      </w:r>
      <w:r w:rsidR="008477B7">
        <w:rPr>
          <w:color w:val="0E101A"/>
        </w:rPr>
        <w:t>0</w:t>
      </w:r>
      <w:r w:rsidR="00487756">
        <w:rPr>
          <w:color w:val="0E101A"/>
        </w:rPr>
        <w:t>784085190</w:t>
      </w:r>
      <w:r w:rsidR="008477B7">
        <w:rPr>
          <w:color w:val="0E101A"/>
        </w:rPr>
        <w:t xml:space="preserve"> or </w:t>
      </w:r>
      <w:r w:rsidR="00487756">
        <w:rPr>
          <w:color w:val="0E101A"/>
        </w:rPr>
        <w:t>kinabonoel</w:t>
      </w:r>
      <w:r w:rsidR="00F02DCF">
        <w:rPr>
          <w:color w:val="0E101A"/>
        </w:rPr>
        <w:t>@gmail</w:t>
      </w:r>
      <w:r>
        <w:rPr>
          <w:color w:val="0E101A"/>
        </w:rPr>
        <w:t>.com at</w:t>
      </w:r>
      <w:r>
        <w:rPr>
          <w:rStyle w:val="Emphasis"/>
          <w:color w:val="0E101A"/>
        </w:rPr>
        <w:t> </w:t>
      </w:r>
      <w:r>
        <w:rPr>
          <w:color w:val="0E101A"/>
        </w:rPr>
        <w:t>your earliest convenience. </w:t>
      </w:r>
    </w:p>
    <w:p w14:paraId="45A62951" w14:textId="77777777" w:rsidR="002202C5" w:rsidRDefault="002202C5" w:rsidP="002202C5">
      <w:pPr>
        <w:pStyle w:val="NormalWeb"/>
        <w:spacing w:before="0" w:beforeAutospacing="0" w:after="0" w:afterAutospacing="0" w:line="276" w:lineRule="auto"/>
        <w:jc w:val="both"/>
        <w:rPr>
          <w:color w:val="0E101A"/>
        </w:rPr>
      </w:pPr>
    </w:p>
    <w:p w14:paraId="183DD35C" w14:textId="77777777" w:rsidR="00B26204" w:rsidRDefault="00B26204" w:rsidP="002202C5">
      <w:pPr>
        <w:pStyle w:val="NormalWeb"/>
        <w:spacing w:before="0" w:beforeAutospacing="0" w:after="0" w:afterAutospacing="0" w:line="276" w:lineRule="auto"/>
        <w:rPr>
          <w:color w:val="0E101A"/>
        </w:rPr>
      </w:pPr>
      <w:r>
        <w:rPr>
          <w:color w:val="0E101A"/>
        </w:rPr>
        <w:t>Thank you for your time and consideration.</w:t>
      </w:r>
    </w:p>
    <w:p w14:paraId="16E230B7" w14:textId="77777777" w:rsidR="00B26204" w:rsidRDefault="00B26204" w:rsidP="00B26204">
      <w:pPr>
        <w:pStyle w:val="NormalWeb"/>
        <w:spacing w:before="0" w:beforeAutospacing="0" w:after="0" w:afterAutospacing="0"/>
        <w:rPr>
          <w:color w:val="0E101A"/>
        </w:rPr>
      </w:pPr>
    </w:p>
    <w:p w14:paraId="4F6DC6F0" w14:textId="43103648" w:rsidR="007646B9" w:rsidRDefault="00B26204" w:rsidP="00B26204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Yours faithfully</w:t>
      </w:r>
    </w:p>
    <w:p w14:paraId="60985CA3" w14:textId="5421C557" w:rsidR="008477B7" w:rsidRDefault="008477B7" w:rsidP="00B26204">
      <w:pPr>
        <w:pStyle w:val="NormalWeb"/>
        <w:spacing w:before="0" w:beforeAutospacing="0" w:after="0" w:afterAutospacing="0"/>
        <w:rPr>
          <w:color w:val="0E101A"/>
        </w:rPr>
      </w:pPr>
    </w:p>
    <w:p w14:paraId="2E9C84DB" w14:textId="02BF7A52" w:rsidR="00487756" w:rsidRDefault="00487756" w:rsidP="00B26204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……………………………..</w:t>
      </w:r>
    </w:p>
    <w:p w14:paraId="227CF753" w14:textId="398F93B1" w:rsidR="00F730FF" w:rsidRDefault="00487756" w:rsidP="002202C5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Noel N Kinabo.</w:t>
      </w:r>
    </w:p>
    <w:p w14:paraId="11BE6461" w14:textId="77777777" w:rsidR="0021770D" w:rsidRPr="002202C5" w:rsidRDefault="0021770D" w:rsidP="002202C5">
      <w:pPr>
        <w:pStyle w:val="NormalWeb"/>
        <w:spacing w:before="0" w:beforeAutospacing="0" w:after="0" w:afterAutospacing="0"/>
        <w:rPr>
          <w:color w:val="0E101A"/>
        </w:rPr>
      </w:pPr>
    </w:p>
    <w:sectPr w:rsidR="0021770D" w:rsidRPr="002202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FA0E7" w14:textId="77777777" w:rsidR="00E847EF" w:rsidRDefault="00E847EF" w:rsidP="00145416">
      <w:pPr>
        <w:spacing w:after="0" w:line="240" w:lineRule="auto"/>
      </w:pPr>
      <w:r>
        <w:separator/>
      </w:r>
    </w:p>
  </w:endnote>
  <w:endnote w:type="continuationSeparator" w:id="0">
    <w:p w14:paraId="7FDA40C1" w14:textId="77777777" w:rsidR="00E847EF" w:rsidRDefault="00E847EF" w:rsidP="001454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156EC" w14:textId="77777777" w:rsidR="00145416" w:rsidRDefault="001454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C1283" w14:textId="77777777" w:rsidR="00145416" w:rsidRDefault="001454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B5CC6" w14:textId="77777777" w:rsidR="00145416" w:rsidRDefault="001454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DE88E" w14:textId="77777777" w:rsidR="00E847EF" w:rsidRDefault="00E847EF" w:rsidP="00145416">
      <w:pPr>
        <w:spacing w:after="0" w:line="240" w:lineRule="auto"/>
      </w:pPr>
      <w:r>
        <w:separator/>
      </w:r>
    </w:p>
  </w:footnote>
  <w:footnote w:type="continuationSeparator" w:id="0">
    <w:p w14:paraId="72826D6E" w14:textId="77777777" w:rsidR="00E847EF" w:rsidRDefault="00E847EF" w:rsidP="001454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19547" w14:textId="77777777" w:rsidR="00145416" w:rsidRDefault="001454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DC5F8" w14:textId="77777777" w:rsidR="00145416" w:rsidRDefault="001454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C2926" w14:textId="77777777" w:rsidR="00145416" w:rsidRDefault="001454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260A64"/>
    <w:multiLevelType w:val="hybridMultilevel"/>
    <w:tmpl w:val="B53EB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B2790A"/>
    <w:multiLevelType w:val="hybridMultilevel"/>
    <w:tmpl w:val="ABD0F6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MDU1NDA0NDExNzBR0lEKTi0uzszPAykwqQUAk6eX+iwAAAA="/>
  </w:docVars>
  <w:rsids>
    <w:rsidRoot w:val="00E427DD"/>
    <w:rsid w:val="000E1FC4"/>
    <w:rsid w:val="000F03B3"/>
    <w:rsid w:val="00145416"/>
    <w:rsid w:val="00171443"/>
    <w:rsid w:val="0021402C"/>
    <w:rsid w:val="0021770D"/>
    <w:rsid w:val="002202C5"/>
    <w:rsid w:val="00263B22"/>
    <w:rsid w:val="002C6259"/>
    <w:rsid w:val="00311672"/>
    <w:rsid w:val="00341232"/>
    <w:rsid w:val="003974D0"/>
    <w:rsid w:val="003B007F"/>
    <w:rsid w:val="003B60F5"/>
    <w:rsid w:val="003E1AD3"/>
    <w:rsid w:val="004165BF"/>
    <w:rsid w:val="00483EC3"/>
    <w:rsid w:val="00487756"/>
    <w:rsid w:val="004E1127"/>
    <w:rsid w:val="005242EF"/>
    <w:rsid w:val="005C01AE"/>
    <w:rsid w:val="005C2CCF"/>
    <w:rsid w:val="005C3CF0"/>
    <w:rsid w:val="005C74AE"/>
    <w:rsid w:val="006E3E0A"/>
    <w:rsid w:val="0073196D"/>
    <w:rsid w:val="007646B9"/>
    <w:rsid w:val="0077709B"/>
    <w:rsid w:val="007A12CA"/>
    <w:rsid w:val="008477B7"/>
    <w:rsid w:val="008670D0"/>
    <w:rsid w:val="008C7AF0"/>
    <w:rsid w:val="00B26204"/>
    <w:rsid w:val="00B865AD"/>
    <w:rsid w:val="00BD2F0C"/>
    <w:rsid w:val="00BE048E"/>
    <w:rsid w:val="00C045E0"/>
    <w:rsid w:val="00C23A7F"/>
    <w:rsid w:val="00C24926"/>
    <w:rsid w:val="00C528CF"/>
    <w:rsid w:val="00C97903"/>
    <w:rsid w:val="00CD04D9"/>
    <w:rsid w:val="00CD1473"/>
    <w:rsid w:val="00D023FF"/>
    <w:rsid w:val="00D235CB"/>
    <w:rsid w:val="00D50C84"/>
    <w:rsid w:val="00D65BA8"/>
    <w:rsid w:val="00DB43AA"/>
    <w:rsid w:val="00E21C1B"/>
    <w:rsid w:val="00E427DD"/>
    <w:rsid w:val="00E847EF"/>
    <w:rsid w:val="00F02DCF"/>
    <w:rsid w:val="00F17C09"/>
    <w:rsid w:val="00F50297"/>
    <w:rsid w:val="00F730FF"/>
    <w:rsid w:val="00FD4C8D"/>
    <w:rsid w:val="00FE1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52D33"/>
  <w15:chartTrackingRefBased/>
  <w15:docId w15:val="{A50C84F9-D44B-4F82-9290-C080A8EFC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625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262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2620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454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5416"/>
  </w:style>
  <w:style w:type="paragraph" w:styleId="Footer">
    <w:name w:val="footer"/>
    <w:basedOn w:val="Normal"/>
    <w:link w:val="FooterChar"/>
    <w:uiPriority w:val="99"/>
    <w:unhideWhenUsed/>
    <w:rsid w:val="001454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5416"/>
  </w:style>
  <w:style w:type="paragraph" w:customStyle="1" w:styleId="Default">
    <w:name w:val="Default"/>
    <w:rsid w:val="00341232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72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y Linus</dc:creator>
  <cp:keywords/>
  <dc:description/>
  <cp:lastModifiedBy>noel kinabo</cp:lastModifiedBy>
  <cp:revision>3</cp:revision>
  <cp:lastPrinted>2020-09-25T18:07:00Z</cp:lastPrinted>
  <dcterms:created xsi:type="dcterms:W3CDTF">2021-06-15T09:34:00Z</dcterms:created>
  <dcterms:modified xsi:type="dcterms:W3CDTF">2021-06-15T09:51:00Z</dcterms:modified>
</cp:coreProperties>
</file>